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77B" w:rsidRPr="00563737" w:rsidRDefault="00837C26" w:rsidP="00F07F52">
      <w:pPr>
        <w:jc w:val="center"/>
        <w:rPr>
          <w:rFonts w:ascii="Times New Roman" w:hAnsi="Times New Roman"/>
          <w:b/>
          <w:sz w:val="28"/>
          <w:szCs w:val="28"/>
        </w:rPr>
      </w:pPr>
      <w:r w:rsidRPr="00563737">
        <w:rPr>
          <w:rFonts w:ascii="Times New Roman" w:hAnsi="Times New Roman"/>
          <w:b/>
          <w:sz w:val="28"/>
          <w:szCs w:val="28"/>
        </w:rPr>
        <w:t>SZOCIOLÓGIA MA</w:t>
      </w:r>
    </w:p>
    <w:tbl>
      <w:tblPr>
        <w:tblW w:w="1404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049"/>
      </w:tblGrid>
      <w:tr w:rsidR="00563737" w:rsidRPr="00563737" w:rsidTr="00F07F52">
        <w:tc>
          <w:tcPr>
            <w:tcW w:w="14049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D577B" w:rsidRPr="00563737" w:rsidRDefault="00DD577B" w:rsidP="00A2543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  <w:t>IDŐTERV</w:t>
            </w:r>
          </w:p>
          <w:p w:rsidR="00DD577B" w:rsidRPr="00563737" w:rsidRDefault="00DD577B" w:rsidP="00A2543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</w:pPr>
          </w:p>
        </w:tc>
      </w:tr>
    </w:tbl>
    <w:p w:rsidR="00837C26" w:rsidRPr="00563737" w:rsidRDefault="00837C26" w:rsidP="00837C26">
      <w:pPr>
        <w:rPr>
          <w:rFonts w:ascii="Times New Roman" w:hAnsi="Times New Roman"/>
          <w:b/>
          <w:sz w:val="28"/>
          <w:szCs w:val="28"/>
        </w:rPr>
      </w:pPr>
    </w:p>
    <w:tbl>
      <w:tblPr>
        <w:tblW w:w="136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"/>
        <w:gridCol w:w="10773"/>
        <w:gridCol w:w="567"/>
        <w:gridCol w:w="567"/>
        <w:gridCol w:w="567"/>
        <w:gridCol w:w="567"/>
      </w:tblGrid>
      <w:tr w:rsidR="00077DE6" w:rsidRPr="00563737" w:rsidTr="00594842">
        <w:tc>
          <w:tcPr>
            <w:tcW w:w="11355" w:type="dxa"/>
            <w:gridSpan w:val="2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077DE6" w:rsidRDefault="00077DE6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2268" w:type="dxa"/>
            <w:gridSpan w:val="4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077DE6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élév: kredit-/óraszám</w:t>
            </w:r>
          </w:p>
        </w:tc>
      </w:tr>
      <w:tr w:rsidR="00563737" w:rsidRPr="00563737" w:rsidTr="008B05CD">
        <w:tc>
          <w:tcPr>
            <w:tcW w:w="11355" w:type="dxa"/>
            <w:gridSpan w:val="2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sz w:val="28"/>
                <w:szCs w:val="28"/>
                <w:u w:val="single"/>
              </w:rPr>
              <w:t>Klasszikus és kortárs elméletek, Kupa László</w:t>
            </w:r>
            <w:r w:rsidR="00DB4D40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, </w:t>
            </w:r>
            <w:r w:rsidR="00F07F52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23</w:t>
            </w:r>
            <w:r w:rsidR="00DB4D40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 kr. 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</w:p>
        </w:tc>
      </w:tr>
      <w:tr w:rsidR="00563737" w:rsidRPr="00563737" w:rsidTr="00F07F52">
        <w:tc>
          <w:tcPr>
            <w:tcW w:w="13623" w:type="dxa"/>
            <w:gridSpan w:val="6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bookmarkStart w:id="0" w:name="_Hlk482131485"/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1D4026" w:rsidP="0063753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ociológiatörténet I–</w:t>
            </w:r>
            <w:r w:rsidR="00EC7FD1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I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.</w:t>
            </w:r>
          </w:p>
          <w:p w:rsidR="00837C26" w:rsidRPr="00563737" w:rsidRDefault="00837C26" w:rsidP="0063753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1D4026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9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</w:p>
          <w:p w:rsidR="00837C26" w:rsidRPr="00563737" w:rsidRDefault="00EB3798" w:rsidP="0038616B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Kupa László 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C7FD1" w:rsidRPr="00563737" w:rsidRDefault="00EC7FD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563737" w:rsidRDefault="00AD4BD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  <w:p w:rsidR="00837C26" w:rsidRPr="00563737" w:rsidRDefault="00077DE6" w:rsidP="00077D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077DE6" w:rsidP="00077D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2658B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2658BE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truktúraelméletek</w:t>
            </w:r>
            <w:r w:rsidR="006463A4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 </w:t>
            </w:r>
          </w:p>
          <w:p w:rsidR="00837C26" w:rsidRPr="00563737" w:rsidRDefault="00837C26" w:rsidP="00127697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5F3587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71012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Modern s</w:t>
            </w:r>
            <w:r w:rsidR="00EB3798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zociológiai paradigmák I</w:t>
            </w:r>
            <w:r w:rsidR="001D4026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–</w:t>
            </w:r>
            <w:r w:rsidR="00EB3798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.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DB4D40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8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Demeter Tamás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743AB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743AB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Magyar szociológiatörténet 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736610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Kupa László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bookmarkEnd w:id="0"/>
      <w:tr w:rsidR="00563737" w:rsidRPr="00563737" w:rsidTr="00F07F52">
        <w:tc>
          <w:tcPr>
            <w:tcW w:w="13623" w:type="dxa"/>
            <w:gridSpan w:val="6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:rsidR="00EB3798" w:rsidRPr="00563737" w:rsidRDefault="00EB3798" w:rsidP="00455588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Kutatásmódszertan</w:t>
            </w:r>
            <w:r w:rsidR="004E215C" w:rsidRPr="004E215C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 xml:space="preserve">, </w:t>
            </w:r>
            <w:r w:rsidR="004E215C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Spéder Zsolt</w:t>
            </w:r>
            <w:r w:rsidR="00DB4D40"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,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 xml:space="preserve"> 29 kr.</w:t>
            </w: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lkalmazott kutatásmódszertan I</w:t>
            </w:r>
            <w:r w:rsidR="008B05CD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–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.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7 kr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  <w:r w:rsidR="00EB3798"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Egy társadalmi jelenség mérése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kr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bCs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Piac- és közvéleménykutatás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hAnsi="Times New Roman"/>
                <w:strike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ognár Adrienn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öbbváltozós elemzések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kr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4</w:t>
            </w:r>
            <w:r w:rsidR="00077DE6"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övegelemzés, diskurzuselemzés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kr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9D4EFC" w:rsidRPr="009D4EFC" w:rsidTr="008B05CD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8B05CD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2F410C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ociológiai kutatás I–</w:t>
            </w:r>
            <w:r w:rsidR="006877C1"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</w:t>
            </w: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.</w:t>
            </w:r>
          </w:p>
          <w:p w:rsidR="006877C1" w:rsidRPr="009D4EFC" w:rsidRDefault="006877C1" w:rsidP="006877C1">
            <w:pPr>
              <w:spacing w:after="0" w:line="240" w:lineRule="auto"/>
              <w:rPr>
                <w:rFonts w:ascii="Times New Roman" w:hAnsi="Times New Roman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8 kr</w:t>
            </w: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br/>
              <w:t xml:space="preserve">Felelős oktatója: </w:t>
            </w:r>
            <w:r w:rsidR="00F07F52"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Bognár Adrien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</w:tbl>
    <w:p w:rsidR="003E3F4E" w:rsidRPr="008B05CD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W w:w="136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1"/>
        <w:gridCol w:w="10724"/>
        <w:gridCol w:w="567"/>
        <w:gridCol w:w="567"/>
        <w:gridCol w:w="567"/>
        <w:gridCol w:w="567"/>
      </w:tblGrid>
      <w:tr w:rsidR="004E215C" w:rsidRPr="00563737" w:rsidTr="004E215C">
        <w:trPr>
          <w:trHeight w:val="791"/>
        </w:trPr>
        <w:tc>
          <w:tcPr>
            <w:tcW w:w="13623" w:type="dxa"/>
            <w:gridSpan w:val="6"/>
            <w:tcBorders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4E215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  <w:p w:rsidR="004E215C" w:rsidRPr="004E215C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Differenciált szakmai ismeretek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, Gáspár Gabriella,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30 + 9 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= 39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 k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r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.</w:t>
            </w:r>
          </w:p>
          <w:p w:rsidR="004E215C" w:rsidRPr="004E215C" w:rsidRDefault="004E215C" w:rsidP="004E215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563737" w:rsidTr="004E215C">
        <w:trPr>
          <w:trHeight w:val="624"/>
        </w:trPr>
        <w:tc>
          <w:tcPr>
            <w:tcW w:w="11355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4E215C">
            <w:pPr>
              <w:pStyle w:val="Norml1"/>
              <w:spacing w:before="0" w:beforeAutospacing="0" w:after="0" w:afterAutospacing="0" w:line="260" w:lineRule="atLeast"/>
              <w:ind w:left="284"/>
              <w:rPr>
                <w:rStyle w:val="normalchar"/>
                <w:b/>
              </w:rPr>
            </w:pPr>
            <w:r>
              <w:rPr>
                <w:b/>
              </w:rPr>
              <w:t>K</w:t>
            </w:r>
            <w:r w:rsidRPr="00563737">
              <w:rPr>
                <w:b/>
              </w:rPr>
              <w:t>ötelező tantárgyak</w:t>
            </w:r>
            <w:r w:rsidRPr="00563737">
              <w:rPr>
                <w:b/>
                <w:sz w:val="28"/>
                <w:szCs w:val="28"/>
              </w:rPr>
              <w:t>: 30</w:t>
            </w:r>
            <w:r>
              <w:rPr>
                <w:b/>
                <w:sz w:val="28"/>
                <w:szCs w:val="28"/>
              </w:rPr>
              <w:t xml:space="preserve"> kr.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860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563737" w:rsidRDefault="005B402C" w:rsidP="00081FE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5B402C" w:rsidP="00081FE5">
            <w:pPr>
              <w:pStyle w:val="Norml1"/>
              <w:spacing w:before="0" w:beforeAutospacing="0" w:after="0" w:afterAutospacing="0" w:line="260" w:lineRule="atLeast"/>
              <w:rPr>
                <w:rStyle w:val="normalchar"/>
              </w:rPr>
            </w:pPr>
            <w:r w:rsidRPr="00455588">
              <w:rPr>
                <w:rStyle w:val="normalchar"/>
                <w:b/>
              </w:rPr>
              <w:t>1945 utáni magyar társadalom</w:t>
            </w:r>
          </w:p>
          <w:p w:rsidR="005B402C" w:rsidRPr="00455588" w:rsidRDefault="005B402C" w:rsidP="00081FE5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>A tantárgyban teljesítendő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: 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Pr="00455588">
              <w:rPr>
                <w:rStyle w:val="normalchar"/>
                <w:rFonts w:ascii="Times New Roman" w:hAnsi="Times New Roman"/>
                <w:sz w:val="24"/>
                <w:szCs w:val="24"/>
              </w:rPr>
              <w:t>Kovács Teréz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DA75C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805"/>
        </w:trPr>
        <w:tc>
          <w:tcPr>
            <w:tcW w:w="631" w:type="dxa"/>
            <w:vMerge w:val="restart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FF72F5" w:rsidP="0073105D">
            <w:pPr>
              <w:pStyle w:val="Norml1"/>
              <w:spacing w:before="0" w:beforeAutospacing="0" w:after="0" w:afterAutospacing="0" w:line="260" w:lineRule="atLeast"/>
              <w:rPr>
                <w:b/>
              </w:rPr>
            </w:pPr>
            <w:r w:rsidRPr="00455588">
              <w:rPr>
                <w:rStyle w:val="normalchar"/>
                <w:b/>
              </w:rPr>
              <w:t>Térbeli társadalmi egyenlőtlenségek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</w:t>
            </w:r>
            <w:r w:rsidRPr="00455588">
              <w:rPr>
                <w:rStyle w:val="normalchar"/>
                <w:rFonts w:ascii="Times New Roman" w:hAnsi="Times New Roman"/>
                <w:sz w:val="24"/>
                <w:szCs w:val="24"/>
              </w:rPr>
              <w:t xml:space="preserve"> 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533"/>
        </w:trPr>
        <w:tc>
          <w:tcPr>
            <w:tcW w:w="631" w:type="dxa"/>
            <w:vMerge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55588">
              <w:rPr>
                <w:rFonts w:ascii="Times New Roman" w:hAnsi="Times New Roman"/>
                <w:b/>
              </w:rPr>
              <w:t>Individualizáció</w:t>
            </w:r>
          </w:p>
          <w:p w:rsidR="00DB4D40" w:rsidRPr="00455588" w:rsidRDefault="00DB4D40" w:rsidP="007310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5588">
              <w:rPr>
                <w:rFonts w:ascii="Times New Roman" w:hAnsi="Times New Roman"/>
                <w:sz w:val="24"/>
                <w:szCs w:val="24"/>
              </w:rPr>
              <w:t>Felelős oktató: Bucher Eszt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D87A1B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925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Művészetszociológia  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Gáspár Gabriell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D87A1B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blPrEx>
          <w:tblBorders>
            <w:top w:val="single" w:sz="4" w:space="0" w:color="auto"/>
          </w:tblBorders>
          <w:tblCellMar>
            <w:left w:w="70" w:type="dxa"/>
            <w:right w:w="70" w:type="dxa"/>
          </w:tblCellMar>
        </w:tblPrEx>
        <w:trPr>
          <w:gridBefore w:val="1"/>
          <w:wBefore w:w="631" w:type="dxa"/>
          <w:trHeight w:val="100"/>
          <w:hidden/>
        </w:trPr>
        <w:tc>
          <w:tcPr>
            <w:tcW w:w="12992" w:type="dxa"/>
            <w:gridSpan w:val="5"/>
            <w:shd w:val="clear" w:color="auto" w:fill="auto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vanish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 bizalom és társadalmi tőke szociológ</w:t>
            </w:r>
            <w:r w:rsidR="00743ABB"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ája</w:t>
            </w:r>
            <w:r w:rsidR="00CB61A5"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 I.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>A tantárgyban teljesítendő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: 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833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Tudás- és tudományszociológia </w:t>
            </w:r>
            <w:r w:rsidR="00AE4B5E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.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Demeter Tamá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820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elepülési szegregáció</w:t>
            </w:r>
          </w:p>
          <w:p w:rsidR="00DB4D40" w:rsidRPr="00455588" w:rsidRDefault="00DB4D40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: Ragadics Tamá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Médiaszociológia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BF106B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DA75C9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455588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pStyle w:val="Norml1"/>
              <w:spacing w:before="0" w:beforeAutospacing="0" w:after="0" w:afterAutospacing="0" w:line="260" w:lineRule="atLeast"/>
              <w:rPr>
                <w:b/>
                <w:sz w:val="22"/>
                <w:szCs w:val="22"/>
              </w:rPr>
            </w:pPr>
            <w:r w:rsidRPr="00455588">
              <w:rPr>
                <w:rStyle w:val="normalchar"/>
                <w:b/>
              </w:rPr>
              <w:t xml:space="preserve">Projektszociológia 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</w:tbl>
    <w:p w:rsidR="003E3F4E" w:rsidRPr="00455588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pPr w:leftFromText="141" w:rightFromText="141" w:vertAnchor="text" w:tblpY="1"/>
        <w:tblOverlap w:val="never"/>
        <w:tblW w:w="136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0"/>
        <w:gridCol w:w="10715"/>
        <w:gridCol w:w="10"/>
        <w:gridCol w:w="559"/>
        <w:gridCol w:w="8"/>
        <w:gridCol w:w="561"/>
        <w:gridCol w:w="6"/>
        <w:gridCol w:w="565"/>
        <w:gridCol w:w="569"/>
      </w:tblGrid>
      <w:tr w:rsidR="00563737" w:rsidRPr="00563737" w:rsidTr="00455588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455588" w:rsidRDefault="009A074F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455588" w:rsidRDefault="00EC7FD1" w:rsidP="002F410C">
            <w:pPr>
              <w:spacing w:after="0" w:line="240" w:lineRule="auto"/>
              <w:rPr>
                <w:rFonts w:ascii="Times New Roman" w:hAnsi="Times New Roman"/>
                <w:b/>
                <w:strike/>
                <w:sz w:val="24"/>
                <w:szCs w:val="24"/>
              </w:rPr>
            </w:pPr>
            <w:r w:rsidRPr="00455588">
              <w:rPr>
                <w:rFonts w:ascii="Times New Roman" w:hAnsi="Times New Roman"/>
                <w:b/>
                <w:sz w:val="24"/>
                <w:szCs w:val="24"/>
              </w:rPr>
              <w:t xml:space="preserve">Vallásszociológia </w:t>
            </w:r>
          </w:p>
          <w:p w:rsidR="009A074F" w:rsidRPr="00455588" w:rsidRDefault="009A074F" w:rsidP="002F410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EC7FD1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C51EE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:rsidR="009A074F" w:rsidRPr="00455588" w:rsidRDefault="00EC7FD1" w:rsidP="002F410C">
            <w:pPr>
              <w:spacing w:after="0" w:line="240" w:lineRule="auto"/>
              <w:rPr>
                <w:rFonts w:ascii="Times New Roman" w:hAnsi="Times New Roman"/>
                <w:strike/>
                <w:sz w:val="24"/>
                <w:szCs w:val="24"/>
              </w:rPr>
            </w:pPr>
            <w:r w:rsidRPr="00455588">
              <w:rPr>
                <w:rFonts w:ascii="Times New Roman" w:hAnsi="Times New Roman"/>
                <w:sz w:val="24"/>
                <w:szCs w:val="24"/>
              </w:rPr>
              <w:t>Felelős oktatója:</w:t>
            </w:r>
            <w:r w:rsidR="00BF106B" w:rsidRPr="004555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039CA" w:rsidRPr="00455588">
              <w:rPr>
                <w:rFonts w:ascii="Times New Roman" w:hAnsi="Times New Roman"/>
                <w:sz w:val="24"/>
                <w:szCs w:val="24"/>
              </w:rPr>
              <w:t>Ragadics Tamás</w:t>
            </w:r>
          </w:p>
        </w:tc>
        <w:tc>
          <w:tcPr>
            <w:tcW w:w="569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563737" w:rsidRDefault="001B5A84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563737" w:rsidTr="004E215C">
        <w:tc>
          <w:tcPr>
            <w:tcW w:w="11355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9371D">
            <w:pPr>
              <w:spacing w:before="120" w:after="120" w:line="240" w:lineRule="auto"/>
              <w:ind w:left="284"/>
              <w:rPr>
                <w:rFonts w:ascii="Times New Roman" w:hAnsi="Times New Roman"/>
                <w:b/>
              </w:rPr>
            </w:pPr>
            <w:r w:rsidRPr="004E215C">
              <w:rPr>
                <w:rFonts w:ascii="Times New Roman" w:hAnsi="Times New Roman"/>
                <w:b/>
                <w:sz w:val="24"/>
              </w:rPr>
              <w:t>Kötelezően választható tantárgyak: 9 kr.</w:t>
            </w:r>
          </w:p>
        </w:tc>
        <w:tc>
          <w:tcPr>
            <w:tcW w:w="567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5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513039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02821" w:rsidRPr="00563737" w:rsidRDefault="00402821" w:rsidP="002F410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3737">
              <w:rPr>
                <w:rFonts w:ascii="Times New Roman" w:hAnsi="Times New Roman"/>
                <w:b/>
              </w:rPr>
              <w:t xml:space="preserve">Fenntartható fejlődés és környezetpolitika </w:t>
            </w:r>
          </w:p>
          <w:p w:rsidR="00402821" w:rsidRPr="00563737" w:rsidRDefault="004C51EE" w:rsidP="002F410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02821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</w:p>
          <w:p w:rsidR="0073105D" w:rsidRPr="00563737" w:rsidRDefault="0073105D" w:rsidP="002F410C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hAnsi="Times New Roman"/>
              </w:rPr>
              <w:t xml:space="preserve">Felelős oktató: </w:t>
            </w:r>
            <w:r w:rsidR="00402821" w:rsidRPr="00563737">
              <w:rPr>
                <w:rFonts w:ascii="Times New Roman" w:hAnsi="Times New Roman"/>
              </w:rPr>
              <w:t>Glied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804A3C" w:rsidRPr="00804A3C" w:rsidTr="00804A3C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degen nyelvű szakszöveg</w:t>
            </w:r>
          </w:p>
          <w:p w:rsidR="00DB4D40" w:rsidRPr="00804A3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04A3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 kr</w:t>
            </w:r>
            <w:r w:rsidRPr="00804A3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A9371D"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Demeter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ED5F3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50209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Kultúra- és közösségelméletek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</w:t>
            </w:r>
            <w:r w:rsidR="00A9371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Köztér, közösségi tér – térelméletek és alkalmazások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hAnsi="Times New Roman"/>
                <w:strike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44668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truktúraelméletek II.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CB61A5" w:rsidRPr="00CB61A5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ársadalmi értékek és attitűdök az empirikus adatok tükrében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odor Áko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:rsidTr="009D4EFC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fjúságszociológia</w:t>
            </w:r>
          </w:p>
          <w:p w:rsidR="00DB4D40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lastRenderedPageBreak/>
              <w:t xml:space="preserve">A tantárgyban teljesítendő: 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ognár Adrienn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Együttműködési lehetőségek a helyi társadalom szereplői között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ervezetszociológia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0070C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6228FD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lang w:eastAsia="hu-HU"/>
              </w:rPr>
              <w:t>Nonprofit szervezetek Magyarországon</w:t>
            </w:r>
          </w:p>
          <w:p w:rsidR="006228FD" w:rsidRPr="00563737" w:rsidRDefault="006228FD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</w:p>
          <w:p w:rsidR="006228FD" w:rsidRPr="00563737" w:rsidRDefault="006228FD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44668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udás- és tudományszociológia II.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Demeter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E91C7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 bizalom és a társadalmi tőke szociológiája II.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0070C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Globalizáció és lokális társadalom 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Pályázatírás és projektmenedzsment </w:t>
            </w:r>
          </w:p>
          <w:p w:rsidR="00DB4D40" w:rsidRPr="00563737" w:rsidRDefault="00DB4D40" w:rsidP="00FF72F5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:rsidTr="004E215C">
        <w:tc>
          <w:tcPr>
            <w:tcW w:w="11355" w:type="dxa"/>
            <w:gridSpan w:val="3"/>
            <w:tcBorders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8B05CD" w:rsidRDefault="004E215C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</w:p>
          <w:p w:rsidR="004E215C" w:rsidRPr="008B05CD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Szakmai gyakorlat</w:t>
            </w:r>
          </w:p>
          <w:p w:rsidR="004E215C" w:rsidRPr="008B05CD" w:rsidRDefault="004E215C" w:rsidP="004E215C">
            <w:pPr>
              <w:spacing w:after="0" w:line="240" w:lineRule="auto"/>
              <w:ind w:left="284"/>
              <w:rPr>
                <w:rFonts w:ascii="Times New Roman" w:hAnsi="Times New Roman"/>
              </w:rPr>
            </w:pPr>
            <w:r w:rsidRPr="008B05CD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B05CD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6 kr</w:t>
            </w: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  <w:p w:rsidR="004E215C" w:rsidRPr="008B05CD" w:rsidRDefault="004E215C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E215C" w:rsidRPr="008B05CD" w:rsidRDefault="004E215C" w:rsidP="002F41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8B05CD" w:rsidRDefault="004E215C" w:rsidP="002F41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8B05CD" w:rsidRDefault="004E215C" w:rsidP="002F410C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8B05CD" w:rsidRDefault="004E215C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50209" w:rsidRPr="008B05CD" w:rsidTr="009D4EFC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C87212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mai gyakorlatra felkészítő szeminárium</w:t>
            </w:r>
          </w:p>
          <w:p w:rsidR="00DB4D40" w:rsidRPr="009D4EFC" w:rsidRDefault="00C87212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563737"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</w:p>
          <w:p w:rsidR="000B372F" w:rsidRPr="009D4EFC" w:rsidRDefault="000B372F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Gáspár Gabriella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4</w:t>
            </w:r>
            <w:r w:rsidR="00077DE6"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50209" w:rsidRPr="008B05CD" w:rsidTr="004E215C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mai gyakorlat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  <w:strike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</w:tr>
    </w:tbl>
    <w:tbl>
      <w:tblPr>
        <w:tblW w:w="1378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03"/>
        <w:gridCol w:w="10611"/>
        <w:gridCol w:w="567"/>
        <w:gridCol w:w="567"/>
        <w:gridCol w:w="567"/>
        <w:gridCol w:w="105"/>
        <w:gridCol w:w="603"/>
        <w:gridCol w:w="160"/>
      </w:tblGrid>
      <w:tr w:rsidR="004E215C" w:rsidRPr="008B05CD" w:rsidTr="006228FD">
        <w:trPr>
          <w:gridAfter w:val="2"/>
          <w:wAfter w:w="763" w:type="dxa"/>
        </w:trPr>
        <w:tc>
          <w:tcPr>
            <w:tcW w:w="13020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8B05CD" w:rsidRDefault="004E215C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bookmarkStart w:id="1" w:name="_GoBack" w:colFirst="1" w:colLast="1"/>
          </w:p>
          <w:p w:rsidR="004E215C" w:rsidRPr="008B05CD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bCs/>
                <w:sz w:val="28"/>
                <w:szCs w:val="28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8"/>
                <w:szCs w:val="28"/>
                <w:lang w:eastAsia="hu-HU"/>
              </w:rPr>
              <w:lastRenderedPageBreak/>
              <w:t>Szakdolgozat</w:t>
            </w:r>
          </w:p>
          <w:p w:rsidR="004E215C" w:rsidRPr="008B05CD" w:rsidRDefault="004E215C" w:rsidP="004E215C">
            <w:pPr>
              <w:spacing w:after="0" w:line="240" w:lineRule="auto"/>
              <w:ind w:left="284"/>
              <w:rPr>
                <w:rFonts w:ascii="Times New Roman" w:hAnsi="Times New Roman"/>
              </w:rPr>
            </w:pPr>
            <w:r w:rsidRPr="008B05CD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17kr</w:t>
            </w:r>
          </w:p>
        </w:tc>
      </w:tr>
      <w:tr w:rsidR="0075145A" w:rsidRPr="008B05CD" w:rsidTr="006228FD">
        <w:trPr>
          <w:gridAfter w:val="1"/>
          <w:wAfter w:w="160" w:type="dxa"/>
        </w:trPr>
        <w:tc>
          <w:tcPr>
            <w:tcW w:w="603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B17157" w:rsidP="001F39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lastRenderedPageBreak/>
              <w:t xml:space="preserve">  </w:t>
            </w:r>
          </w:p>
        </w:tc>
        <w:tc>
          <w:tcPr>
            <w:tcW w:w="106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dolgozati szeminárium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75145A" w:rsidRPr="008B05CD" w:rsidTr="006228FD">
        <w:trPr>
          <w:gridAfter w:val="1"/>
          <w:wAfter w:w="160" w:type="dxa"/>
        </w:trPr>
        <w:tc>
          <w:tcPr>
            <w:tcW w:w="603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6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akdolgoz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5</w:t>
            </w:r>
          </w:p>
        </w:tc>
      </w:tr>
      <w:tr w:rsidR="001F39A0" w:rsidRPr="008B05CD" w:rsidTr="006228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gridBefore w:val="7"/>
          <w:wBefore w:w="13623" w:type="dxa"/>
          <w:trHeight w:val="630"/>
          <w:hidden/>
        </w:trPr>
        <w:tc>
          <w:tcPr>
            <w:tcW w:w="160" w:type="dxa"/>
          </w:tcPr>
          <w:p w:rsidR="001F39A0" w:rsidRPr="008B05CD" w:rsidRDefault="001F39A0" w:rsidP="001F39A0">
            <w:pPr>
              <w:spacing w:after="0" w:line="240" w:lineRule="auto"/>
              <w:rPr>
                <w:rFonts w:ascii="Times New Roman" w:eastAsia="Times New Roman" w:hAnsi="Times New Roman"/>
                <w:vanish/>
                <w:sz w:val="24"/>
                <w:szCs w:val="24"/>
                <w:lang w:eastAsia="hu-HU"/>
              </w:rPr>
            </w:pPr>
          </w:p>
        </w:tc>
      </w:tr>
      <w:bookmarkEnd w:id="1"/>
    </w:tbl>
    <w:p w:rsidR="003E3F4E" w:rsidRPr="008B05CD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W w:w="1362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214"/>
        <w:gridCol w:w="567"/>
        <w:gridCol w:w="567"/>
        <w:gridCol w:w="567"/>
        <w:gridCol w:w="708"/>
      </w:tblGrid>
      <w:tr w:rsidR="0075145A" w:rsidRPr="008B05CD" w:rsidTr="006228FD">
        <w:trPr>
          <w:trHeight w:val="521"/>
        </w:trPr>
        <w:tc>
          <w:tcPr>
            <w:tcW w:w="11214" w:type="dxa"/>
            <w:tcBorders>
              <w:top w:val="single" w:sz="4" w:space="0" w:color="auto"/>
              <w:left w:val="single" w:sz="6" w:space="0" w:color="DDDDDD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5F28" w:rsidRPr="008B05CD" w:rsidRDefault="00DB5F28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4"/>
                <w:szCs w:val="24"/>
              </w:rPr>
            </w:pPr>
            <w:r w:rsidRPr="008B05CD">
              <w:rPr>
                <w:rFonts w:ascii="Times New Roman" w:hAnsi="Times New Roman"/>
                <w:b/>
                <w:sz w:val="28"/>
                <w:szCs w:val="28"/>
              </w:rPr>
              <w:t xml:space="preserve">Szabadon választott tárgyak: </w:t>
            </w:r>
            <w:r w:rsidRPr="008B05CD">
              <w:rPr>
                <w:rFonts w:ascii="Times New Roman" w:hAnsi="Times New Roman"/>
                <w:b/>
                <w:sz w:val="24"/>
                <w:szCs w:val="24"/>
              </w:rPr>
              <w:t>6 k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5F28" w:rsidRPr="008B05CD" w:rsidRDefault="00E91C70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1A5AF6">
              <w:rPr>
                <w:rFonts w:ascii="Times New Roman" w:hAnsi="Times New Roman"/>
                <w:sz w:val="24"/>
                <w:szCs w:val="24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5F28" w:rsidRPr="008B05CD" w:rsidRDefault="00DB5F28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5F28" w:rsidRPr="008B05CD" w:rsidRDefault="00E91C70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1A5AF6">
              <w:rPr>
                <w:rFonts w:ascii="Times New Roman" w:hAnsi="Times New Roman"/>
                <w:sz w:val="24"/>
                <w:szCs w:val="24"/>
              </w:rPr>
              <w:t>/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5F28" w:rsidRPr="008B05CD" w:rsidRDefault="00DB5F28" w:rsidP="00AE5C38">
            <w:pPr>
              <w:spacing w:after="0" w:line="240" w:lineRule="auto"/>
              <w:ind w:left="18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:rsidR="00AE7A53" w:rsidRDefault="00AE7A53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:rsidR="00446686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óraszám</w:t>
      </w:r>
      <w:r w:rsidR="00446686" w:rsidRPr="00446686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</w:t>
      </w:r>
      <w:r w:rsidR="00535716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félévenként 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(</w:t>
      </w:r>
      <w:r w:rsidR="00446686" w:rsidRPr="00446686">
        <w:rPr>
          <w:rFonts w:ascii="Times New Roman" w:eastAsia="Times New Roman" w:hAnsi="Times New Roman"/>
          <w:b/>
          <w:sz w:val="24"/>
          <w:szCs w:val="24"/>
          <w:lang w:eastAsia="hu-HU"/>
        </w:rPr>
        <w:t>kötelezőek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)</w:t>
      </w:r>
    </w:p>
    <w:p w:rsidR="00446686" w:rsidRP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17"/>
        <w:gridCol w:w="851"/>
        <w:gridCol w:w="850"/>
        <w:gridCol w:w="709"/>
      </w:tblGrid>
      <w:tr w:rsidR="00446686" w:rsidTr="00446686">
        <w:tc>
          <w:tcPr>
            <w:tcW w:w="817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446686" w:rsidTr="00446686">
        <w:tc>
          <w:tcPr>
            <w:tcW w:w="817" w:type="dxa"/>
          </w:tcPr>
          <w:p w:rsidR="00446686" w:rsidRDefault="00DA75C9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  <w:r w:rsidR="001B5A84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0</w:t>
            </w:r>
          </w:p>
        </w:tc>
        <w:tc>
          <w:tcPr>
            <w:tcW w:w="851" w:type="dxa"/>
          </w:tcPr>
          <w:p w:rsidR="00446686" w:rsidRDefault="00E91C70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40</w:t>
            </w:r>
          </w:p>
        </w:tc>
        <w:tc>
          <w:tcPr>
            <w:tcW w:w="850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10</w:t>
            </w:r>
          </w:p>
        </w:tc>
        <w:tc>
          <w:tcPr>
            <w:tcW w:w="709" w:type="dxa"/>
          </w:tcPr>
          <w:p w:rsidR="00446686" w:rsidRDefault="00DA75C9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20</w:t>
            </w:r>
          </w:p>
        </w:tc>
      </w:tr>
    </w:tbl>
    <w:p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:rsidR="00DA75C9" w:rsidRPr="00DA75C9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 w:rsidRPr="00DA75C9">
        <w:rPr>
          <w:rFonts w:ascii="Times New Roman" w:eastAsia="Times New Roman" w:hAnsi="Times New Roman"/>
          <w:b/>
          <w:sz w:val="24"/>
          <w:szCs w:val="24"/>
          <w:lang w:eastAsia="hu-HU"/>
        </w:rPr>
        <w:t>kredit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t</w:t>
      </w:r>
      <w:r w:rsidRPr="00DA75C9">
        <w:rPr>
          <w:rFonts w:ascii="Times New Roman" w:eastAsia="Times New Roman" w:hAnsi="Times New Roman"/>
          <w:b/>
          <w:sz w:val="24"/>
          <w:szCs w:val="24"/>
          <w:lang w:eastAsia="hu-HU"/>
        </w:rPr>
        <w:t>erhelés felévenként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(kötelezőek)</w:t>
      </w:r>
    </w:p>
    <w:p w:rsidR="00DA75C9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17"/>
        <w:gridCol w:w="851"/>
        <w:gridCol w:w="850"/>
        <w:gridCol w:w="709"/>
      </w:tblGrid>
      <w:tr w:rsidR="00DA75C9" w:rsidTr="00FC4973">
        <w:tc>
          <w:tcPr>
            <w:tcW w:w="817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DA75C9" w:rsidTr="00FC4973">
        <w:tc>
          <w:tcPr>
            <w:tcW w:w="817" w:type="dxa"/>
          </w:tcPr>
          <w:p w:rsidR="00DA75C9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2</w:t>
            </w:r>
          </w:p>
        </w:tc>
        <w:tc>
          <w:tcPr>
            <w:tcW w:w="851" w:type="dxa"/>
          </w:tcPr>
          <w:p w:rsidR="00DA75C9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6</w:t>
            </w:r>
          </w:p>
        </w:tc>
        <w:tc>
          <w:tcPr>
            <w:tcW w:w="850" w:type="dxa"/>
          </w:tcPr>
          <w:p w:rsidR="00DA75C9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8</w:t>
            </w:r>
          </w:p>
        </w:tc>
        <w:tc>
          <w:tcPr>
            <w:tcW w:w="709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9</w:t>
            </w:r>
          </w:p>
        </w:tc>
      </w:tr>
    </w:tbl>
    <w:p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:rsidR="00446686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 w:rsidRPr="001B5A84">
        <w:rPr>
          <w:rFonts w:ascii="Times New Roman" w:eastAsia="Times New Roman" w:hAnsi="Times New Roman"/>
          <w:b/>
          <w:sz w:val="24"/>
          <w:szCs w:val="24"/>
          <w:lang w:eastAsia="hu-HU"/>
        </w:rPr>
        <w:t>választott</w:t>
      </w:r>
      <w:r w:rsidR="00E91C70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kurzusok</w:t>
      </w:r>
    </w:p>
    <w:p w:rsidR="001B5A84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586"/>
        <w:gridCol w:w="817"/>
        <w:gridCol w:w="851"/>
        <w:gridCol w:w="850"/>
        <w:gridCol w:w="709"/>
      </w:tblGrid>
      <w:tr w:rsidR="001B5A84" w:rsidTr="001B5A84">
        <w:tc>
          <w:tcPr>
            <w:tcW w:w="2586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17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1B5A84" w:rsidTr="001B5A84">
        <w:tc>
          <w:tcPr>
            <w:tcW w:w="2586" w:type="dxa"/>
          </w:tcPr>
          <w:p w:rsidR="001B5A84" w:rsidRDefault="001B5A84" w:rsidP="001B5A84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szabadon választott</w:t>
            </w:r>
          </w:p>
        </w:tc>
        <w:tc>
          <w:tcPr>
            <w:tcW w:w="817" w:type="dxa"/>
          </w:tcPr>
          <w:p w:rsidR="001B5A84" w:rsidRDefault="001A5AF6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1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50" w:type="dxa"/>
          </w:tcPr>
          <w:p w:rsidR="001B5A84" w:rsidRDefault="001A5AF6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709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1B5A84" w:rsidTr="001B5A84">
        <w:tc>
          <w:tcPr>
            <w:tcW w:w="2586" w:type="dxa"/>
          </w:tcPr>
          <w:p w:rsidR="001B5A84" w:rsidRDefault="001B5A84" w:rsidP="001B5A84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kötelezően választott</w:t>
            </w:r>
          </w:p>
        </w:tc>
        <w:tc>
          <w:tcPr>
            <w:tcW w:w="817" w:type="dxa"/>
          </w:tcPr>
          <w:p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1" w:type="dxa"/>
          </w:tcPr>
          <w:p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0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709" w:type="dxa"/>
          </w:tcPr>
          <w:p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</w:tr>
    </w:tbl>
    <w:p w:rsidR="001B5A84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p w:rsidR="001A4E21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kötelezőek + választott kurzusok</w:t>
      </w:r>
    </w:p>
    <w:p w:rsidR="001A4E21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586"/>
        <w:gridCol w:w="817"/>
        <w:gridCol w:w="851"/>
        <w:gridCol w:w="850"/>
        <w:gridCol w:w="709"/>
      </w:tblGrid>
      <w:tr w:rsidR="001A4E21" w:rsidTr="00FC4973">
        <w:tc>
          <w:tcPr>
            <w:tcW w:w="2586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17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1A4E21" w:rsidTr="00FC4973">
        <w:tc>
          <w:tcPr>
            <w:tcW w:w="2586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heti óraszám</w:t>
            </w:r>
          </w:p>
        </w:tc>
        <w:tc>
          <w:tcPr>
            <w:tcW w:w="817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70</w:t>
            </w:r>
          </w:p>
        </w:tc>
        <w:tc>
          <w:tcPr>
            <w:tcW w:w="851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70</w:t>
            </w:r>
          </w:p>
        </w:tc>
        <w:tc>
          <w:tcPr>
            <w:tcW w:w="850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40</w:t>
            </w:r>
          </w:p>
        </w:tc>
        <w:tc>
          <w:tcPr>
            <w:tcW w:w="709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50</w:t>
            </w:r>
          </w:p>
        </w:tc>
      </w:tr>
      <w:tr w:rsidR="001A4E21" w:rsidTr="00FC4973">
        <w:tc>
          <w:tcPr>
            <w:tcW w:w="2586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kreditterhelés</w:t>
            </w:r>
          </w:p>
        </w:tc>
        <w:tc>
          <w:tcPr>
            <w:tcW w:w="817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8</w:t>
            </w:r>
          </w:p>
        </w:tc>
        <w:tc>
          <w:tcPr>
            <w:tcW w:w="851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9</w:t>
            </w:r>
          </w:p>
        </w:tc>
        <w:tc>
          <w:tcPr>
            <w:tcW w:w="850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1</w:t>
            </w:r>
          </w:p>
        </w:tc>
        <w:tc>
          <w:tcPr>
            <w:tcW w:w="709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2</w:t>
            </w:r>
          </w:p>
        </w:tc>
      </w:tr>
    </w:tbl>
    <w:p w:rsidR="001A4E21" w:rsidRPr="001B5A84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sectPr w:rsidR="001A4E21" w:rsidRPr="001B5A84" w:rsidSect="00063B82">
      <w:pgSz w:w="16838" w:h="11906" w:orient="landscape"/>
      <w:pgMar w:top="993" w:right="1418" w:bottom="1418" w:left="1418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229" w:rsidRDefault="00A86229">
      <w:pPr>
        <w:spacing w:after="0" w:line="240" w:lineRule="auto"/>
      </w:pPr>
      <w:r>
        <w:separator/>
      </w:r>
    </w:p>
  </w:endnote>
  <w:endnote w:type="continuationSeparator" w:id="0">
    <w:p w:rsidR="00A86229" w:rsidRDefault="00A86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229" w:rsidRDefault="00A8622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A86229" w:rsidRDefault="00A862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D641C"/>
    <w:multiLevelType w:val="hybridMultilevel"/>
    <w:tmpl w:val="978C3D98"/>
    <w:lvl w:ilvl="0" w:tplc="2A00A56C">
      <w:start w:val="4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87B7A17"/>
    <w:multiLevelType w:val="hybridMultilevel"/>
    <w:tmpl w:val="C4826B00"/>
    <w:lvl w:ilvl="0" w:tplc="0F86CB3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E5D24"/>
    <w:multiLevelType w:val="hybridMultilevel"/>
    <w:tmpl w:val="53764DE4"/>
    <w:lvl w:ilvl="0" w:tplc="16008024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F82EB1"/>
    <w:multiLevelType w:val="hybridMultilevel"/>
    <w:tmpl w:val="A6F47282"/>
    <w:lvl w:ilvl="0" w:tplc="D35CF4A2">
      <w:start w:val="3"/>
      <w:numFmt w:val="upperRoman"/>
      <w:lvlText w:val="%1."/>
      <w:lvlJc w:val="left"/>
      <w:pPr>
        <w:ind w:left="1866" w:hanging="720"/>
      </w:pPr>
      <w:rPr>
        <w:rFonts w:hint="default"/>
        <w:sz w:val="28"/>
      </w:rPr>
    </w:lvl>
    <w:lvl w:ilvl="1" w:tplc="040E0019" w:tentative="1">
      <w:start w:val="1"/>
      <w:numFmt w:val="lowerLetter"/>
      <w:lvlText w:val="%2."/>
      <w:lvlJc w:val="left"/>
      <w:pPr>
        <w:ind w:left="2226" w:hanging="360"/>
      </w:pPr>
    </w:lvl>
    <w:lvl w:ilvl="2" w:tplc="040E001B" w:tentative="1">
      <w:start w:val="1"/>
      <w:numFmt w:val="lowerRoman"/>
      <w:lvlText w:val="%3."/>
      <w:lvlJc w:val="right"/>
      <w:pPr>
        <w:ind w:left="2946" w:hanging="180"/>
      </w:pPr>
    </w:lvl>
    <w:lvl w:ilvl="3" w:tplc="040E000F" w:tentative="1">
      <w:start w:val="1"/>
      <w:numFmt w:val="decimal"/>
      <w:lvlText w:val="%4."/>
      <w:lvlJc w:val="left"/>
      <w:pPr>
        <w:ind w:left="3666" w:hanging="360"/>
      </w:pPr>
    </w:lvl>
    <w:lvl w:ilvl="4" w:tplc="040E0019" w:tentative="1">
      <w:start w:val="1"/>
      <w:numFmt w:val="lowerLetter"/>
      <w:lvlText w:val="%5."/>
      <w:lvlJc w:val="left"/>
      <w:pPr>
        <w:ind w:left="4386" w:hanging="360"/>
      </w:pPr>
    </w:lvl>
    <w:lvl w:ilvl="5" w:tplc="040E001B" w:tentative="1">
      <w:start w:val="1"/>
      <w:numFmt w:val="lowerRoman"/>
      <w:lvlText w:val="%6."/>
      <w:lvlJc w:val="right"/>
      <w:pPr>
        <w:ind w:left="5106" w:hanging="180"/>
      </w:pPr>
    </w:lvl>
    <w:lvl w:ilvl="6" w:tplc="040E000F" w:tentative="1">
      <w:start w:val="1"/>
      <w:numFmt w:val="decimal"/>
      <w:lvlText w:val="%7."/>
      <w:lvlJc w:val="left"/>
      <w:pPr>
        <w:ind w:left="5826" w:hanging="360"/>
      </w:pPr>
    </w:lvl>
    <w:lvl w:ilvl="7" w:tplc="040E0019" w:tentative="1">
      <w:start w:val="1"/>
      <w:numFmt w:val="lowerLetter"/>
      <w:lvlText w:val="%8."/>
      <w:lvlJc w:val="left"/>
      <w:pPr>
        <w:ind w:left="6546" w:hanging="360"/>
      </w:pPr>
    </w:lvl>
    <w:lvl w:ilvl="8" w:tplc="040E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" w15:restartNumberingAfterBreak="0">
    <w:nsid w:val="6E9E633A"/>
    <w:multiLevelType w:val="hybridMultilevel"/>
    <w:tmpl w:val="D578101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B1796"/>
    <w:multiLevelType w:val="hybridMultilevel"/>
    <w:tmpl w:val="4A9818C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F6800"/>
    <w:multiLevelType w:val="hybridMultilevel"/>
    <w:tmpl w:val="D5DE58C6"/>
    <w:lvl w:ilvl="0" w:tplc="B088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zQ3MDQzsTC1tLRU0lEKTi0uzszPAykwNKkFAACP15ItAAAA"/>
  </w:docVars>
  <w:rsids>
    <w:rsidRoot w:val="003E3F4E"/>
    <w:rsid w:val="00005B59"/>
    <w:rsid w:val="00013847"/>
    <w:rsid w:val="00017F59"/>
    <w:rsid w:val="000278EE"/>
    <w:rsid w:val="000532A7"/>
    <w:rsid w:val="00063B82"/>
    <w:rsid w:val="00074623"/>
    <w:rsid w:val="00077DE6"/>
    <w:rsid w:val="00081FE5"/>
    <w:rsid w:val="00082AC6"/>
    <w:rsid w:val="00087F9D"/>
    <w:rsid w:val="0009520B"/>
    <w:rsid w:val="000B1D8D"/>
    <w:rsid w:val="000B372F"/>
    <w:rsid w:val="00101022"/>
    <w:rsid w:val="00124376"/>
    <w:rsid w:val="00127697"/>
    <w:rsid w:val="00135414"/>
    <w:rsid w:val="00136239"/>
    <w:rsid w:val="00181EB1"/>
    <w:rsid w:val="00197C50"/>
    <w:rsid w:val="001A4E21"/>
    <w:rsid w:val="001A5AF6"/>
    <w:rsid w:val="001B561E"/>
    <w:rsid w:val="001B5A84"/>
    <w:rsid w:val="001D4026"/>
    <w:rsid w:val="001F39A0"/>
    <w:rsid w:val="0023383A"/>
    <w:rsid w:val="00242D87"/>
    <w:rsid w:val="00246C19"/>
    <w:rsid w:val="00251691"/>
    <w:rsid w:val="002658BE"/>
    <w:rsid w:val="002721D0"/>
    <w:rsid w:val="0028651E"/>
    <w:rsid w:val="00291325"/>
    <w:rsid w:val="002942F1"/>
    <w:rsid w:val="002A2E15"/>
    <w:rsid w:val="002B5476"/>
    <w:rsid w:val="002C474A"/>
    <w:rsid w:val="002E33D0"/>
    <w:rsid w:val="002F410C"/>
    <w:rsid w:val="00301438"/>
    <w:rsid w:val="003039CA"/>
    <w:rsid w:val="00335196"/>
    <w:rsid w:val="0038616B"/>
    <w:rsid w:val="003A1E84"/>
    <w:rsid w:val="003B22BA"/>
    <w:rsid w:val="003C59B4"/>
    <w:rsid w:val="003E3F4E"/>
    <w:rsid w:val="00400045"/>
    <w:rsid w:val="00402821"/>
    <w:rsid w:val="0040795E"/>
    <w:rsid w:val="00427CB1"/>
    <w:rsid w:val="00433585"/>
    <w:rsid w:val="00434EB1"/>
    <w:rsid w:val="004450E5"/>
    <w:rsid w:val="00446686"/>
    <w:rsid w:val="00450209"/>
    <w:rsid w:val="00454613"/>
    <w:rsid w:val="00455588"/>
    <w:rsid w:val="00462E40"/>
    <w:rsid w:val="00474763"/>
    <w:rsid w:val="004810DD"/>
    <w:rsid w:val="00481729"/>
    <w:rsid w:val="004825BA"/>
    <w:rsid w:val="004950F8"/>
    <w:rsid w:val="004A254F"/>
    <w:rsid w:val="004B68F3"/>
    <w:rsid w:val="004C01BB"/>
    <w:rsid w:val="004C51EE"/>
    <w:rsid w:val="004E215C"/>
    <w:rsid w:val="004E6433"/>
    <w:rsid w:val="00513039"/>
    <w:rsid w:val="0051577F"/>
    <w:rsid w:val="00522EB9"/>
    <w:rsid w:val="0052685E"/>
    <w:rsid w:val="005275A4"/>
    <w:rsid w:val="00535716"/>
    <w:rsid w:val="00541C6D"/>
    <w:rsid w:val="00563737"/>
    <w:rsid w:val="005661F3"/>
    <w:rsid w:val="00582763"/>
    <w:rsid w:val="005861BE"/>
    <w:rsid w:val="005A2AF5"/>
    <w:rsid w:val="005A39B7"/>
    <w:rsid w:val="005A6763"/>
    <w:rsid w:val="005B402C"/>
    <w:rsid w:val="005C46E2"/>
    <w:rsid w:val="005D6295"/>
    <w:rsid w:val="005F0F81"/>
    <w:rsid w:val="005F3587"/>
    <w:rsid w:val="0060269A"/>
    <w:rsid w:val="00612C1A"/>
    <w:rsid w:val="006228FD"/>
    <w:rsid w:val="0063753C"/>
    <w:rsid w:val="00641A48"/>
    <w:rsid w:val="006463A4"/>
    <w:rsid w:val="00650310"/>
    <w:rsid w:val="006869EF"/>
    <w:rsid w:val="006877C1"/>
    <w:rsid w:val="0069674B"/>
    <w:rsid w:val="006A38FE"/>
    <w:rsid w:val="006F4582"/>
    <w:rsid w:val="00707F0F"/>
    <w:rsid w:val="00711669"/>
    <w:rsid w:val="0073105D"/>
    <w:rsid w:val="00736610"/>
    <w:rsid w:val="00737926"/>
    <w:rsid w:val="00742A33"/>
    <w:rsid w:val="00743ABB"/>
    <w:rsid w:val="0075145A"/>
    <w:rsid w:val="00767404"/>
    <w:rsid w:val="0078447C"/>
    <w:rsid w:val="00794155"/>
    <w:rsid w:val="007B2021"/>
    <w:rsid w:val="007D2451"/>
    <w:rsid w:val="007E7DCB"/>
    <w:rsid w:val="0080258A"/>
    <w:rsid w:val="00804A3C"/>
    <w:rsid w:val="00817059"/>
    <w:rsid w:val="00817A94"/>
    <w:rsid w:val="00837C26"/>
    <w:rsid w:val="00865E1A"/>
    <w:rsid w:val="008A19A5"/>
    <w:rsid w:val="008A3ECE"/>
    <w:rsid w:val="008B05CD"/>
    <w:rsid w:val="008B5E37"/>
    <w:rsid w:val="008E303A"/>
    <w:rsid w:val="008F708E"/>
    <w:rsid w:val="00910993"/>
    <w:rsid w:val="00923562"/>
    <w:rsid w:val="009465AD"/>
    <w:rsid w:val="00956A82"/>
    <w:rsid w:val="00977AB6"/>
    <w:rsid w:val="00983458"/>
    <w:rsid w:val="00996579"/>
    <w:rsid w:val="009A074F"/>
    <w:rsid w:val="009C26A3"/>
    <w:rsid w:val="009C7607"/>
    <w:rsid w:val="009D4EFC"/>
    <w:rsid w:val="00A042C0"/>
    <w:rsid w:val="00A25434"/>
    <w:rsid w:val="00A27D6C"/>
    <w:rsid w:val="00A6057E"/>
    <w:rsid w:val="00A71F18"/>
    <w:rsid w:val="00A86229"/>
    <w:rsid w:val="00A8681B"/>
    <w:rsid w:val="00A910D5"/>
    <w:rsid w:val="00A91294"/>
    <w:rsid w:val="00A9371D"/>
    <w:rsid w:val="00A93D65"/>
    <w:rsid w:val="00AC5A45"/>
    <w:rsid w:val="00AD4BDB"/>
    <w:rsid w:val="00AE4B5E"/>
    <w:rsid w:val="00AE5C38"/>
    <w:rsid w:val="00AE7A53"/>
    <w:rsid w:val="00B06CFA"/>
    <w:rsid w:val="00B17157"/>
    <w:rsid w:val="00B32437"/>
    <w:rsid w:val="00B42834"/>
    <w:rsid w:val="00B67D56"/>
    <w:rsid w:val="00B77049"/>
    <w:rsid w:val="00BD0A29"/>
    <w:rsid w:val="00BE6A54"/>
    <w:rsid w:val="00BF106B"/>
    <w:rsid w:val="00BF20AA"/>
    <w:rsid w:val="00C008D2"/>
    <w:rsid w:val="00C03751"/>
    <w:rsid w:val="00C361E8"/>
    <w:rsid w:val="00C6578C"/>
    <w:rsid w:val="00C7343F"/>
    <w:rsid w:val="00C84403"/>
    <w:rsid w:val="00C84BCD"/>
    <w:rsid w:val="00C87212"/>
    <w:rsid w:val="00CB61A5"/>
    <w:rsid w:val="00D55818"/>
    <w:rsid w:val="00D74D85"/>
    <w:rsid w:val="00D80413"/>
    <w:rsid w:val="00D83DEA"/>
    <w:rsid w:val="00D85F03"/>
    <w:rsid w:val="00D87A1B"/>
    <w:rsid w:val="00D9004E"/>
    <w:rsid w:val="00DA75C9"/>
    <w:rsid w:val="00DB4D40"/>
    <w:rsid w:val="00DB5F28"/>
    <w:rsid w:val="00DB777F"/>
    <w:rsid w:val="00DB789F"/>
    <w:rsid w:val="00DD152A"/>
    <w:rsid w:val="00DD577B"/>
    <w:rsid w:val="00DD64AA"/>
    <w:rsid w:val="00E26A2C"/>
    <w:rsid w:val="00E450BD"/>
    <w:rsid w:val="00E4687B"/>
    <w:rsid w:val="00E62D29"/>
    <w:rsid w:val="00E65807"/>
    <w:rsid w:val="00E71012"/>
    <w:rsid w:val="00E778D9"/>
    <w:rsid w:val="00E91C70"/>
    <w:rsid w:val="00EA39E4"/>
    <w:rsid w:val="00EB3798"/>
    <w:rsid w:val="00EC27B3"/>
    <w:rsid w:val="00EC7FD1"/>
    <w:rsid w:val="00ED5F38"/>
    <w:rsid w:val="00F06A05"/>
    <w:rsid w:val="00F07F52"/>
    <w:rsid w:val="00F122F5"/>
    <w:rsid w:val="00F24EB6"/>
    <w:rsid w:val="00F40EBE"/>
    <w:rsid w:val="00F54748"/>
    <w:rsid w:val="00F84642"/>
    <w:rsid w:val="00FC43BA"/>
    <w:rsid w:val="00FC701D"/>
    <w:rsid w:val="00FD205D"/>
    <w:rsid w:val="00FF7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6B4C8BB-93BE-4E65-8B54-A4FEBCA14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rsid w:val="00D55818"/>
    <w:pPr>
      <w:suppressAutoHyphens/>
      <w:autoSpaceDN w:val="0"/>
      <w:spacing w:after="160" w:line="256" w:lineRule="auto"/>
      <w:textAlignment w:val="baseline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orml1">
    <w:name w:val="Normál1"/>
    <w:basedOn w:val="Norml"/>
    <w:rsid w:val="003039C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hu-HU"/>
    </w:rPr>
  </w:style>
  <w:style w:type="character" w:customStyle="1" w:styleId="normalchar">
    <w:name w:val="normal__char"/>
    <w:rsid w:val="003039CA"/>
  </w:style>
  <w:style w:type="character" w:styleId="Jegyzethivatkozs">
    <w:name w:val="annotation reference"/>
    <w:uiPriority w:val="99"/>
    <w:semiHidden/>
    <w:unhideWhenUsed/>
    <w:rsid w:val="001D402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D4026"/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rsid w:val="001D4026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4026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1D4026"/>
    <w:rPr>
      <w:b/>
      <w:bCs/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D40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1D4026"/>
    <w:rPr>
      <w:rFonts w:ascii="Segoe UI" w:hAnsi="Segoe UI" w:cs="Segoe UI"/>
      <w:sz w:val="18"/>
      <w:szCs w:val="18"/>
      <w:lang w:eastAsia="en-US"/>
    </w:rPr>
  </w:style>
  <w:style w:type="character" w:styleId="Hiperhivatkozs">
    <w:name w:val="Hyperlink"/>
    <w:uiPriority w:val="99"/>
    <w:unhideWhenUsed/>
    <w:rsid w:val="001D4026"/>
    <w:rPr>
      <w:color w:val="0563C1"/>
      <w:u w:val="single"/>
    </w:rPr>
  </w:style>
  <w:style w:type="character" w:customStyle="1" w:styleId="Megemlts1">
    <w:name w:val="Megemlítés1"/>
    <w:uiPriority w:val="99"/>
    <w:semiHidden/>
    <w:unhideWhenUsed/>
    <w:rsid w:val="001D4026"/>
    <w:rPr>
      <w:color w:val="2B579A"/>
      <w:shd w:val="clear" w:color="auto" w:fill="E6E6E6"/>
    </w:rPr>
  </w:style>
  <w:style w:type="paragraph" w:styleId="lfej">
    <w:name w:val="header"/>
    <w:basedOn w:val="Norml"/>
    <w:link w:val="lfejChar"/>
    <w:uiPriority w:val="99"/>
    <w:unhideWhenUsed/>
    <w:rsid w:val="00BF20AA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uiPriority w:val="99"/>
    <w:rsid w:val="00BF20AA"/>
    <w:rPr>
      <w:sz w:val="22"/>
      <w:szCs w:val="22"/>
      <w:lang w:eastAsia="en-US"/>
    </w:rPr>
  </w:style>
  <w:style w:type="paragraph" w:styleId="llb">
    <w:name w:val="footer"/>
    <w:basedOn w:val="Norml"/>
    <w:link w:val="llbChar"/>
    <w:uiPriority w:val="99"/>
    <w:unhideWhenUsed/>
    <w:rsid w:val="00BF20AA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BF20AA"/>
    <w:rPr>
      <w:sz w:val="22"/>
      <w:szCs w:val="22"/>
      <w:lang w:eastAsia="en-US"/>
    </w:rPr>
  </w:style>
  <w:style w:type="table" w:styleId="Rcsostblzat">
    <w:name w:val="Table Grid"/>
    <w:basedOn w:val="Normltblzat"/>
    <w:uiPriority w:val="39"/>
    <w:rsid w:val="00446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0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64CF7-908F-452F-9797-230E36942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02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8</CharactersWithSpaces>
  <SharedDoc>false</SharedDoc>
  <HLinks>
    <vt:vector size="6" baseType="variant">
      <vt:variant>
        <vt:i4>5963863</vt:i4>
      </vt:variant>
      <vt:variant>
        <vt:i4>0</vt:i4>
      </vt:variant>
      <vt:variant>
        <vt:i4>0</vt:i4>
      </vt:variant>
      <vt:variant>
        <vt:i4>5</vt:i4>
      </vt:variant>
      <vt:variant>
        <vt:lpwstr>http://www.markmyprofessor.com/tanar/adatlap/1985956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használó</dc:creator>
  <cp:lastModifiedBy>Windows-felhasználó</cp:lastModifiedBy>
  <cp:revision>3</cp:revision>
  <dcterms:created xsi:type="dcterms:W3CDTF">2017-10-30T11:11:00Z</dcterms:created>
  <dcterms:modified xsi:type="dcterms:W3CDTF">2017-10-30T11:19:00Z</dcterms:modified>
</cp:coreProperties>
</file>